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12CF6C3B"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opportunity to analyze loopholes that may have 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7FE17F8F"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BA1918"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Difficult to come up the with the best weight for the counter measures.</w:t>
      </w:r>
    </w:p>
    <w:p w14:paraId="0D83D0F2"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Works better only if the data required are handy</w:t>
      </w:r>
    </w:p>
    <w:p w14:paraId="14F389CA" w14:textId="756BF39C" w:rsidR="00884642" w:rsidRPr="00FC3DB6" w:rsidRDefault="00884642" w:rsidP="00FC3DB6">
      <w:pPr>
        <w:pStyle w:val="c8"/>
        <w:numPr>
          <w:ilvl w:val="0"/>
          <w:numId w:val="15"/>
        </w:numPr>
        <w:spacing w:before="0" w:beforeAutospacing="0" w:after="0" w:afterAutospacing="0"/>
        <w:rPr>
          <w:color w:val="000000"/>
        </w:rPr>
      </w:pPr>
      <w:r w:rsidRPr="00FC3DB6">
        <w:rPr>
          <w:color w:val="000000"/>
        </w:rPr>
        <w:t>False or incorrect data can severely affect the outpu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lastRenderedPageBreak/>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Time can be wasted by analysing </w:t>
      </w:r>
      <w:proofErr w:type="gramStart"/>
      <w:r w:rsidRPr="00FC3DB6">
        <w:rPr>
          <w:color w:val="000000"/>
        </w:rPr>
        <w:t>a</w:t>
      </w:r>
      <w:proofErr w:type="gramEnd"/>
      <w:r w:rsidRPr="00FC3DB6">
        <w:rPr>
          <w:color w:val="000000"/>
        </w:rPr>
        <w:t xml:space="preserve">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If the source, target and boundary conditions are 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1B0AD556"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As it is qualitative, provides a wide margin of error.</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10FC7CFD"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 systemic was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 xml:space="preserve">This technique works very well when there are accurate data available or all the stakeholders have sufficient domain knowledge to </w:t>
      </w:r>
      <w:proofErr w:type="spellStart"/>
      <w:r w:rsidRPr="00FC3DB6">
        <w:rPr>
          <w:color w:val="000000"/>
        </w:rPr>
        <w:t>elicitate</w:t>
      </w:r>
      <w:proofErr w:type="spellEnd"/>
      <w:r w:rsidRPr="00FC3DB6">
        <w:rPr>
          <w:color w:val="000000"/>
        </w:rPr>
        <w:t xml:space="preserv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404C3AB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 xml:space="preserve">Good point to start the search of risk.  If the feature set it huge </w:t>
      </w:r>
      <w:r w:rsidR="001375A7" w:rsidRPr="00FC3DB6">
        <w:rPr>
          <w:color w:val="000000"/>
        </w:rPr>
        <w:t>a</w:t>
      </w:r>
      <w:r w:rsidRPr="00FC3DB6">
        <w:rPr>
          <w:color w:val="000000"/>
        </w:rPr>
        <w:t xml:space="preserve"> random this technique can provide a good starting point.</w:t>
      </w:r>
    </w:p>
    <w:p w14:paraId="08DEDA1B" w14:textId="44FA240A"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1D98DC55" w14:textId="2D0F28E0" w:rsidR="00FC3DB6" w:rsidRPr="00FC3DB6" w:rsidRDefault="00FC3DB6" w:rsidP="00FC3DB6">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please see Appendix A to Appendix E.</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2F5C27">
        <w:rPr>
          <w:b/>
          <w:bCs/>
          <w:u w:val="single"/>
        </w:rPr>
        <w:t>Note:</w:t>
      </w:r>
      <w:r w:rsidRPr="00FC3DB6">
        <w:rPr>
          <w:b/>
          <w:bCs/>
        </w:rPr>
        <w:t xml:space="preserv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Apoorv</w:t>
            </w:r>
            <w:proofErr w:type="spellEnd"/>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Divya</w:t>
            </w:r>
            <w:proofErr w:type="spellEnd"/>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Manik</w:t>
            </w:r>
            <w:proofErr w:type="spellEnd"/>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975E2D">
              <w:rPr>
                <w:rFonts w:ascii="Times New Roman" w:eastAsia="Times New Roman" w:hAnsi="Times New Roman" w:cs="Times New Roman"/>
              </w:rPr>
              <w:t>Sakib</w:t>
            </w:r>
            <w:proofErr w:type="spellEnd"/>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4775BFC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w:t>
            </w:r>
            <w:r w:rsidR="001375A7">
              <w:rPr>
                <w:rFonts w:ascii="Times New Roman" w:eastAsia="Times New Roman" w:hAnsi="Times New Roman" w:cs="Times New Roman"/>
              </w:rPr>
              <w:t>n</w:t>
            </w:r>
            <w:r>
              <w:rPr>
                <w:rFonts w:ascii="Times New Roman" w:eastAsia="Times New Roman" w:hAnsi="Times New Roman" w:cs="Times New Roman"/>
              </w:rPr>
              <w:t>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1689A713"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344B07A8" w14:textId="7FC648EF"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2B442643"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74C50EEE" w14:textId="2A2A61E8"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53B9AAB"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0</w:t>
            </w:r>
          </w:p>
        </w:tc>
        <w:tc>
          <w:tcPr>
            <w:tcW w:w="1134" w:type="dxa"/>
          </w:tcPr>
          <w:p w14:paraId="3D7F5F09" w14:textId="4FDA8FC3"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6EEBAD0C"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50</w:t>
            </w:r>
          </w:p>
        </w:tc>
        <w:tc>
          <w:tcPr>
            <w:tcW w:w="1134" w:type="dxa"/>
          </w:tcPr>
          <w:p w14:paraId="4D9EE257" w14:textId="7828EBCB"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7419B84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w:t>
            </w:r>
            <w:r w:rsidR="00D6266E">
              <w:rPr>
                <w:rFonts w:ascii="Times New Roman" w:eastAsia="Times New Roman" w:hAnsi="Times New Roman" w:cs="Times New Roman"/>
              </w:rPr>
              <w:t>t</w:t>
            </w:r>
            <w:r>
              <w:rPr>
                <w:rFonts w:ascii="Times New Roman" w:eastAsia="Times New Roman" w:hAnsi="Times New Roman" w:cs="Times New Roman"/>
              </w:rPr>
              <w:t>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508A410D" w:rsidR="00FC3DB6" w:rsidRPr="00975E2D" w:rsidRDefault="003C2098"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134" w:type="dxa"/>
          </w:tcPr>
          <w:p w14:paraId="04B85BA9" w14:textId="4C39B7E4"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7632959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 xml:space="preserve">Risk </w:t>
            </w:r>
            <w:r w:rsidR="00D6266E">
              <w:rPr>
                <w:rFonts w:ascii="Times New Roman" w:eastAsia="Times New Roman" w:hAnsi="Times New Roman" w:cs="Times New Roman"/>
              </w:rPr>
              <w:t>Identifi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5B77F9AF"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00ABBF1B" w14:textId="7241CBAE"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3B7532E"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7D3A9076" w14:textId="02AADE0E"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23FDB917" w:rsidR="00FC3DB6" w:rsidRPr="00975E2D" w:rsidRDefault="003C2098"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134" w:type="dxa"/>
          </w:tcPr>
          <w:p w14:paraId="1803B011" w14:textId="012977E1"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2358E377"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50</w:t>
            </w:r>
          </w:p>
        </w:tc>
        <w:tc>
          <w:tcPr>
            <w:tcW w:w="1134" w:type="dxa"/>
          </w:tcPr>
          <w:p w14:paraId="6DDDEDE1" w14:textId="2F0C5458"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45</w:t>
            </w: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46FE6D1B" w:rsidR="00FC3DB6" w:rsidRPr="00975E2D" w:rsidRDefault="002F5C27"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50</w:t>
            </w:r>
          </w:p>
        </w:tc>
        <w:tc>
          <w:tcPr>
            <w:tcW w:w="1134" w:type="dxa"/>
          </w:tcPr>
          <w:p w14:paraId="34FD55C4" w14:textId="0DF93363" w:rsidR="00FC3DB6" w:rsidRPr="00975E2D" w:rsidRDefault="00C0037F"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0</w:t>
            </w: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E0640B6" w:rsidR="00FC3DB6" w:rsidRPr="00975E2D" w:rsidRDefault="002F5C27"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w:t>
            </w:r>
          </w:p>
        </w:tc>
        <w:tc>
          <w:tcPr>
            <w:tcW w:w="1134" w:type="dxa"/>
          </w:tcPr>
          <w:p w14:paraId="45F6AB5C" w14:textId="0D7221E2" w:rsidR="00FC3DB6" w:rsidRPr="00975E2D" w:rsidRDefault="00C0037F"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65ADB133"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435E6778"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w:t>
      </w:r>
      <w:r w:rsidR="00D86A81">
        <w:rPr>
          <w:rFonts w:ascii="Times New Roman" w:eastAsia="Times New Roman" w:hAnsi="Times New Roman" w:cs="Times New Roman"/>
          <w:sz w:val="24"/>
          <w:szCs w:val="24"/>
        </w:rPr>
        <w:t>to</w:t>
      </w:r>
      <w:r w:rsidRPr="00FC3DB6">
        <w:rPr>
          <w:rFonts w:ascii="Times New Roman" w:eastAsia="Times New Roman" w:hAnsi="Times New Roman" w:cs="Times New Roman"/>
          <w:sz w:val="24"/>
          <w:szCs w:val="24"/>
        </w:rPr>
        <w:t xml:space="preserve"> manage the tasks</w:t>
      </w:r>
      <w:r w:rsidR="00D86A81">
        <w:rPr>
          <w:rFonts w:ascii="Times New Roman" w:eastAsia="Times New Roman" w:hAnsi="Times New Roman" w:cs="Times New Roman"/>
          <w:sz w:val="24"/>
          <w:szCs w:val="24"/>
        </w:rPr>
        <w:t xml:space="preserve"> effectively as well as efficiently</w:t>
      </w:r>
      <w:r w:rsidRPr="00FC3DB6">
        <w:rPr>
          <w:rFonts w:ascii="Times New Roman" w:eastAsia="Times New Roman" w:hAnsi="Times New Roman" w:cs="Times New Roman"/>
          <w:sz w:val="24"/>
          <w:szCs w:val="24"/>
        </w:rPr>
        <w:t xml:space="preserve">.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w:t>
      </w:r>
      <w:r w:rsidRPr="00FC3DB6">
        <w:rPr>
          <w:rFonts w:ascii="Times New Roman" w:eastAsia="Times New Roman" w:hAnsi="Times New Roman" w:cs="Times New Roman"/>
          <w:sz w:val="24"/>
          <w:szCs w:val="24"/>
        </w:rPr>
        <w:lastRenderedPageBreak/>
        <w:t xml:space="preserve">use Kanban/SCRUM style agile management process for this delivery-2 but could not afford to manage everything due to time constraints. </w:t>
      </w:r>
    </w:p>
    <w:p w14:paraId="09B9967F"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2FCF3AAA"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C0A4BE6"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720E7C9C"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FC3DB6" w:rsidRDefault="00FC3DB6" w:rsidP="00FC3DB6">
      <w:pPr>
        <w:spacing w:line="240" w:lineRule="auto"/>
        <w:jc w:val="center"/>
        <w:rPr>
          <w:rFonts w:ascii="Times New Roman" w:hAnsi="Times New Roman" w:cs="Times New Roman"/>
          <w:b/>
          <w:sz w:val="24"/>
          <w:szCs w:val="24"/>
        </w:rPr>
      </w:pPr>
      <w:r w:rsidRPr="00FC3DB6">
        <w:rPr>
          <w:rFonts w:ascii="Times New Roman" w:hAnsi="Times New Roman" w:cs="Times New Roman"/>
          <w:b/>
          <w:sz w:val="24"/>
          <w:szCs w:val="24"/>
        </w:rPr>
        <w:t>Appendix</w:t>
      </w:r>
    </w:p>
    <w:p w14:paraId="581F8E8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DAB6F9D" w14:textId="77777777" w:rsidR="00FC3DB6" w:rsidRPr="00FC3DB6" w:rsidRDefault="00FC3DB6" w:rsidP="00FC3DB6">
      <w:pPr>
        <w:spacing w:line="240" w:lineRule="auto"/>
        <w:ind w:left="709"/>
        <w:rPr>
          <w:rFonts w:ascii="Times New Roman" w:hAnsi="Times New Roman" w:cs="Times New Roman"/>
          <w:bCs/>
          <w:sz w:val="24"/>
          <w:szCs w:val="24"/>
        </w:rPr>
      </w:pP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1D824A5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2A6A653D" w14:textId="77777777" w:rsidR="00FC3DB6" w:rsidRPr="00FC3DB6" w:rsidRDefault="00FC3DB6" w:rsidP="00FC3DB6">
      <w:pPr>
        <w:spacing w:line="240" w:lineRule="auto"/>
        <w:ind w:left="709"/>
        <w:rPr>
          <w:rFonts w:ascii="Times New Roman" w:hAnsi="Times New Roman" w:cs="Times New Roman"/>
          <w:b/>
          <w:sz w:val="24"/>
          <w:szCs w:val="24"/>
        </w:rPr>
      </w:pP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77777777" w:rsidR="00FC3DB6" w:rsidRPr="00FC3DB6" w:rsidRDefault="00C0037F" w:rsidP="00FC3DB6">
      <w:pPr>
        <w:spacing w:line="240" w:lineRule="auto"/>
        <w:ind w:left="709"/>
        <w:rPr>
          <w:rFonts w:ascii="Times New Roman" w:hAnsi="Times New Roman" w:cs="Times New Roman"/>
          <w:sz w:val="24"/>
          <w:szCs w:val="24"/>
        </w:rPr>
      </w:pPr>
      <w:hyperlink r:id="rId6" w:history="1">
        <w:r w:rsidR="00FC3DB6" w:rsidRPr="00FC3DB6">
          <w:rPr>
            <w:rStyle w:val="Hyperlink"/>
            <w:rFonts w:ascii="Times New Roman" w:hAnsi="Times New Roman" w:cs="Times New Roman"/>
            <w:sz w:val="24"/>
            <w:szCs w:val="24"/>
          </w:rPr>
          <w:t>https://github.com/sakibshuvo/SOEN-6481-SRS</w:t>
        </w:r>
      </w:hyperlink>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375A7"/>
    <w:rsid w:val="00183A9C"/>
    <w:rsid w:val="00184D2C"/>
    <w:rsid w:val="001B4A77"/>
    <w:rsid w:val="001D0B89"/>
    <w:rsid w:val="00207409"/>
    <w:rsid w:val="002535AE"/>
    <w:rsid w:val="002603F1"/>
    <w:rsid w:val="00264625"/>
    <w:rsid w:val="002B31A6"/>
    <w:rsid w:val="002D454D"/>
    <w:rsid w:val="002F5C27"/>
    <w:rsid w:val="002F7EC9"/>
    <w:rsid w:val="0030089E"/>
    <w:rsid w:val="00376335"/>
    <w:rsid w:val="003B016D"/>
    <w:rsid w:val="003C2098"/>
    <w:rsid w:val="004C7A42"/>
    <w:rsid w:val="005021D3"/>
    <w:rsid w:val="00591919"/>
    <w:rsid w:val="005F5AB2"/>
    <w:rsid w:val="006461E1"/>
    <w:rsid w:val="006B2513"/>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729F4"/>
    <w:rsid w:val="00BD22B0"/>
    <w:rsid w:val="00C0037F"/>
    <w:rsid w:val="00C138E8"/>
    <w:rsid w:val="00C53512"/>
    <w:rsid w:val="00CF1E52"/>
    <w:rsid w:val="00D6266E"/>
    <w:rsid w:val="00D86A81"/>
    <w:rsid w:val="00D95735"/>
    <w:rsid w:val="00DE6158"/>
    <w:rsid w:val="00E10D4F"/>
    <w:rsid w:val="00E21A58"/>
    <w:rsid w:val="00E52AD3"/>
    <w:rsid w:val="00E6722D"/>
    <w:rsid w:val="00E71F3A"/>
    <w:rsid w:val="00E96DB3"/>
    <w:rsid w:val="00F0119F"/>
    <w:rsid w:val="00F061A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0</TotalTime>
  <Pages>5</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Nikhil Nikhil</cp:lastModifiedBy>
  <cp:revision>62</cp:revision>
  <cp:lastPrinted>2020-07-07T02:31:00Z</cp:lastPrinted>
  <dcterms:created xsi:type="dcterms:W3CDTF">2020-07-07T01:14:00Z</dcterms:created>
  <dcterms:modified xsi:type="dcterms:W3CDTF">2020-07-16T17:26:00Z</dcterms:modified>
</cp:coreProperties>
</file>